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Hannah Colk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nna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lk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585 Millwick Drive, Alpharetta, GA, USA Alpharetta, GA, USA 3000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annahcolk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17644442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o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0/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th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9/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